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7F7E664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604B46">
        <w:rPr>
          <w:rFonts w:ascii="Inter" w:eastAsia="Luxi Sans" w:hAnsi="Inter" w:cs="Tahoma"/>
          <w:b/>
          <w:kern w:val="28"/>
          <w:szCs w:val="20"/>
        </w:rPr>
        <w:t xml:space="preserve"> Bc. </w:t>
      </w:r>
      <w:r w:rsidR="00E66B09">
        <w:rPr>
          <w:rFonts w:ascii="Inter" w:eastAsia="Luxi Sans" w:hAnsi="Inter" w:cs="Tahoma"/>
          <w:b/>
          <w:kern w:val="28"/>
          <w:szCs w:val="20"/>
        </w:rPr>
        <w:t>Matěj Koubský</w:t>
      </w:r>
    </w:p>
    <w:p w14:paraId="34399342" w14:textId="281B0685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E66B09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E66B09" w:rsidRPr="00E66B09">
        <w:rPr>
          <w:rFonts w:ascii="Inter" w:eastAsia="Luxi Sans" w:hAnsi="Inter" w:cs="Tahoma"/>
          <w:kern w:val="28"/>
          <w:szCs w:val="20"/>
        </w:rPr>
        <w:t>Návrh optimalizace webových stránek</w:t>
      </w:r>
    </w:p>
    <w:p w14:paraId="0143E298" w14:textId="19BCF44B" w:rsidR="00806357" w:rsidRPr="00E66B09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E66B09">
        <w:rPr>
          <w:rFonts w:ascii="Inter" w:eastAsia="Luxi Sans" w:hAnsi="Inter" w:cs="Tahoma"/>
          <w:kern w:val="28"/>
          <w:szCs w:val="20"/>
        </w:rPr>
        <w:t>Cílem práce je v konkrétní případové studii stanovit klíčové nedostatky webových stránek</w:t>
      </w:r>
      <w:r w:rsidR="00E1695E">
        <w:rPr>
          <w:rFonts w:ascii="Inter" w:eastAsia="Luxi Sans" w:hAnsi="Inter" w:cs="Tahoma"/>
          <w:kern w:val="28"/>
          <w:szCs w:val="20"/>
        </w:rPr>
        <w:t xml:space="preserve">, </w:t>
      </w:r>
      <w:r w:rsidR="00E66B09">
        <w:rPr>
          <w:rFonts w:ascii="Inter" w:eastAsia="Luxi Sans" w:hAnsi="Inter" w:cs="Tahoma"/>
          <w:kern w:val="28"/>
          <w:szCs w:val="20"/>
        </w:rPr>
        <w:t xml:space="preserve">navrhnout jejich úpravu </w:t>
      </w:r>
      <w:r w:rsidR="00E1695E">
        <w:rPr>
          <w:rFonts w:ascii="Inter" w:eastAsia="Luxi Sans" w:hAnsi="Inter" w:cs="Tahoma"/>
          <w:kern w:val="28"/>
          <w:szCs w:val="20"/>
        </w:rPr>
        <w:t xml:space="preserve">případně </w:t>
      </w:r>
      <w:r w:rsidR="00E66B09">
        <w:rPr>
          <w:rFonts w:ascii="Inter" w:eastAsia="Luxi Sans" w:hAnsi="Inter" w:cs="Tahoma"/>
          <w:kern w:val="28"/>
          <w:szCs w:val="20"/>
        </w:rPr>
        <w:t>změnu</w:t>
      </w:r>
      <w:r w:rsidR="00E1695E">
        <w:rPr>
          <w:rFonts w:ascii="Inter" w:eastAsia="Luxi Sans" w:hAnsi="Inter" w:cs="Tahoma"/>
          <w:kern w:val="28"/>
          <w:szCs w:val="20"/>
        </w:rPr>
        <w:t xml:space="preserve"> a navrhnout metriky pro jejich vyhodnocení</w:t>
      </w:r>
      <w:r w:rsidR="00E66B09">
        <w:rPr>
          <w:rFonts w:ascii="Inter" w:eastAsia="Luxi Sans" w:hAnsi="Inter" w:cs="Tahoma"/>
          <w:kern w:val="28"/>
          <w:szCs w:val="20"/>
        </w:rPr>
        <w:t>.</w:t>
      </w:r>
    </w:p>
    <w:p w14:paraId="76BDFD76" w14:textId="0AAD1604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E66B09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9E7A5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2AE45A9F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6714255F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317090A9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9E7A5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53D03BE1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2737D1F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17AB4A88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4021330A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4AB718AD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08E3809A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BAAA95E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211E91A9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9E7A5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0C80D3A2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3CF67E2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A904B44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1A7813EF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9E7A52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6CAAF7A9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59C87457" w:rsidR="002105B7" w:rsidRPr="009D6592" w:rsidRDefault="00E1695E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9E7A52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9E7A52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645835F7" w:rsidR="002105B7" w:rsidRPr="009D6592" w:rsidRDefault="00043BFF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  <w:bookmarkStart w:id="0" w:name="_GoBack"/>
            <w:bookmarkEnd w:id="0"/>
          </w:p>
        </w:tc>
      </w:tr>
      <w:tr w:rsidR="002105B7" w:rsidRPr="00806357" w14:paraId="74B896AE" w14:textId="77777777" w:rsidTr="009E7A52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9E7A5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24B83B74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9E7A52">
        <w:rPr>
          <w:rFonts w:ascii="Inter" w:eastAsia="Luxi Sans" w:hAnsi="Inter" w:cs="Tahoma"/>
          <w:b/>
          <w:kern w:val="1"/>
          <w:szCs w:val="20"/>
        </w:rPr>
        <w:t xml:space="preserve"> Zjišťoval jste konkrétní částky v případě využití Pay per Click? </w:t>
      </w:r>
    </w:p>
    <w:p w14:paraId="42E165E3" w14:textId="1D464AF1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9E7A52">
        <w:rPr>
          <w:rFonts w:ascii="Inter" w:eastAsia="Luxi Sans" w:hAnsi="Inter" w:cs="Tahoma"/>
          <w:b/>
          <w:kern w:val="1"/>
          <w:szCs w:val="20"/>
        </w:rPr>
        <w:t>Vysvětlete model See, Think, Do and Care a zkuste jej stručně aplikovat na případovou studii.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E1695E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3D20F6ED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9E7A52">
        <w:rPr>
          <w:rFonts w:ascii="Inter" w:eastAsia="Luxi Sans" w:hAnsi="Inter" w:cs="Tahoma"/>
          <w:b/>
          <w:kern w:val="1"/>
          <w:szCs w:val="20"/>
        </w:rPr>
        <w:t xml:space="preserve"> velmi dobře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0BD6B12C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1DD6E63B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584B2C17" w14:textId="5FA53637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01DB824" w14:textId="6559179B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5EB74EB" w14:textId="4779A655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0EED86F" w14:textId="2C731755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652D312" w14:textId="750999C9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C5DB460" w14:textId="4DA9802F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7AA76E93" w14:textId="16D8DB74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8679C9A" w14:textId="2343C033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79312304" w14:textId="6F5504CB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BA5DA7B" w14:textId="74F850AF" w:rsidR="00E66B09" w:rsidRDefault="00E66B09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AE8081B" w14:textId="77777777" w:rsidR="00E66B09" w:rsidRDefault="00E66B09" w:rsidP="00E66B09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</w:p>
    <w:p w14:paraId="753C498C" w14:textId="729581CC" w:rsidR="00E66B09" w:rsidRDefault="00E66B09" w:rsidP="009E7A5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ředkládaná </w:t>
      </w:r>
      <w:r w:rsidR="009E7A52">
        <w:rPr>
          <w:rFonts w:ascii="Inter" w:eastAsia="Luxi Sans" w:hAnsi="Inter" w:cs="Tahoma"/>
          <w:kern w:val="1"/>
          <w:szCs w:val="20"/>
        </w:rPr>
        <w:t xml:space="preserve">diplomová </w:t>
      </w:r>
      <w:r>
        <w:rPr>
          <w:rFonts w:ascii="Inter" w:eastAsia="Luxi Sans" w:hAnsi="Inter" w:cs="Tahoma"/>
          <w:kern w:val="1"/>
          <w:szCs w:val="20"/>
        </w:rPr>
        <w:t xml:space="preserve">práce je rozdělená do dvou částí, teoretické a praktické. Teoretická část se věnuje základním nástrojům marketingu a online marketingu. V praktické části autor </w:t>
      </w:r>
      <w:r w:rsidR="007A1E72">
        <w:rPr>
          <w:rFonts w:ascii="Inter" w:eastAsia="Luxi Sans" w:hAnsi="Inter" w:cs="Tahoma"/>
          <w:kern w:val="1"/>
          <w:szCs w:val="20"/>
        </w:rPr>
        <w:t>nejdříve analyzuje stav webových stránek v konkrétní organizaci a v části 3.5 navrhuje aoptimalizaci těchto stránek</w:t>
      </w:r>
      <w:r w:rsidR="009E7A52">
        <w:rPr>
          <w:rFonts w:ascii="Inter" w:eastAsia="Luxi Sans" w:hAnsi="Inter" w:cs="Tahoma"/>
          <w:kern w:val="1"/>
          <w:szCs w:val="20"/>
        </w:rPr>
        <w:t xml:space="preserve">, tzn. zjednoduššení struktury stránek, optimalizaci klíčových slov avyužití přechodu na nový aktualizovaný redakční systém. Kapitola 4.1. shrnuje finanční stránku investice do optimalizace webu. </w:t>
      </w:r>
    </w:p>
    <w:p w14:paraId="6CA16BB7" w14:textId="2B8424AF" w:rsidR="009E7A52" w:rsidRPr="00E66B09" w:rsidRDefault="009E7A52" w:rsidP="009E7A52">
      <w:pPr>
        <w:widowControl w:val="0"/>
        <w:suppressAutoHyphens/>
        <w:spacing w:after="0" w:line="240" w:lineRule="auto"/>
        <w:jc w:val="both"/>
      </w:pPr>
      <w:r>
        <w:rPr>
          <w:rFonts w:ascii="Inter" w:eastAsia="Luxi Sans" w:hAnsi="Inter" w:cs="Tahoma"/>
          <w:kern w:val="1"/>
          <w:szCs w:val="20"/>
        </w:rPr>
        <w:t xml:space="preserve">Formální stránka práce odpovídá nárokům kladeným na tento typ prací, student prokázal práci s odbornými zdroji a prokázal, že umí aplikovat nabyté znalosti z oblasti marketingu v praxi. Student v průběhu práce konzultoval a zapracoval připomínky vedoucého práce. </w:t>
      </w:r>
      <w:r w:rsidR="00E1695E">
        <w:rPr>
          <w:rFonts w:ascii="Inter" w:eastAsia="Luxi Sans" w:hAnsi="Inter" w:cs="Tahoma"/>
          <w:kern w:val="1"/>
          <w:szCs w:val="20"/>
        </w:rPr>
        <w:t>Práci by prospěl ještě detailnější výčet metrik, které svědčí o úspěšnosti optimalizace. Práci hodnotím velmi dobře a doporučuji k obhajobě.</w:t>
      </w:r>
    </w:p>
    <w:sectPr w:rsidR="009E7A52" w:rsidRPr="00E66B09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BF20F3" w14:textId="77777777" w:rsidR="00F877D6" w:rsidRDefault="00F877D6" w:rsidP="008F253F">
      <w:r>
        <w:separator/>
      </w:r>
    </w:p>
  </w:endnote>
  <w:endnote w:type="continuationSeparator" w:id="0">
    <w:p w14:paraId="68F3E74D" w14:textId="77777777" w:rsidR="00F877D6" w:rsidRDefault="00F877D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9E7A52" w:rsidRDefault="009E7A52" w:rsidP="009E7A52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9E7A52" w:rsidRDefault="009E7A5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2C166A5E" w:rsidR="009E7A52" w:rsidRPr="006040E5" w:rsidRDefault="00F877D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9E7A5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9E7A5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9E7A5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043BFF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9E7A52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9E7A52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043BFF" w:rsidRPr="00043BFF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7CF4181E" w:rsidR="009E7A52" w:rsidRPr="00B505AD" w:rsidRDefault="009E7A52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9E7A52" w:rsidRPr="00B505AD" w:rsidRDefault="009E7A52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961BB" w14:textId="77777777" w:rsidR="009E7A52" w:rsidRDefault="009E7A5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0D943" w14:textId="77777777" w:rsidR="00F877D6" w:rsidRDefault="00F877D6" w:rsidP="008F253F">
      <w:r>
        <w:separator/>
      </w:r>
    </w:p>
  </w:footnote>
  <w:footnote w:type="continuationSeparator" w:id="0">
    <w:p w14:paraId="65ED053F" w14:textId="77777777" w:rsidR="00F877D6" w:rsidRDefault="00F877D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5B6FC" w14:textId="77777777" w:rsidR="009E7A52" w:rsidRDefault="009E7A5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9E7A52" w:rsidRDefault="009E7A52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4FC25" w14:textId="77777777" w:rsidR="009E7A52" w:rsidRDefault="009E7A5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43BFF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229A5"/>
    <w:rsid w:val="00237FF3"/>
    <w:rsid w:val="00340AAF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72024"/>
    <w:rsid w:val="005D1D09"/>
    <w:rsid w:val="006040E5"/>
    <w:rsid w:val="00604B46"/>
    <w:rsid w:val="00621174"/>
    <w:rsid w:val="0065391B"/>
    <w:rsid w:val="00715782"/>
    <w:rsid w:val="007805A9"/>
    <w:rsid w:val="007A1E72"/>
    <w:rsid w:val="007B4A21"/>
    <w:rsid w:val="00806357"/>
    <w:rsid w:val="008359C7"/>
    <w:rsid w:val="008A54FB"/>
    <w:rsid w:val="008A6809"/>
    <w:rsid w:val="008E09E6"/>
    <w:rsid w:val="008F1102"/>
    <w:rsid w:val="008F253F"/>
    <w:rsid w:val="00926426"/>
    <w:rsid w:val="00930F3F"/>
    <w:rsid w:val="009441E4"/>
    <w:rsid w:val="009713ED"/>
    <w:rsid w:val="00972CFC"/>
    <w:rsid w:val="00996CB2"/>
    <w:rsid w:val="009C202B"/>
    <w:rsid w:val="009D6592"/>
    <w:rsid w:val="009E7A52"/>
    <w:rsid w:val="00A83136"/>
    <w:rsid w:val="00AA3D5E"/>
    <w:rsid w:val="00AD3F4E"/>
    <w:rsid w:val="00AD4C59"/>
    <w:rsid w:val="00B07FC8"/>
    <w:rsid w:val="00B505AD"/>
    <w:rsid w:val="00B57C17"/>
    <w:rsid w:val="00B638A6"/>
    <w:rsid w:val="00B65DA9"/>
    <w:rsid w:val="00B71BEB"/>
    <w:rsid w:val="00BC00DF"/>
    <w:rsid w:val="00BF3AA8"/>
    <w:rsid w:val="00C72301"/>
    <w:rsid w:val="00C73C96"/>
    <w:rsid w:val="00C7452F"/>
    <w:rsid w:val="00C81E8F"/>
    <w:rsid w:val="00C911C5"/>
    <w:rsid w:val="00C92A95"/>
    <w:rsid w:val="00CE24A7"/>
    <w:rsid w:val="00D22CA2"/>
    <w:rsid w:val="00D51EAF"/>
    <w:rsid w:val="00D7069D"/>
    <w:rsid w:val="00D92E21"/>
    <w:rsid w:val="00DA4AE4"/>
    <w:rsid w:val="00E1695E"/>
    <w:rsid w:val="00E2345F"/>
    <w:rsid w:val="00E35826"/>
    <w:rsid w:val="00E44A1B"/>
    <w:rsid w:val="00E644DC"/>
    <w:rsid w:val="00E66B09"/>
    <w:rsid w:val="00E969C6"/>
    <w:rsid w:val="00F54AE1"/>
    <w:rsid w:val="00F83EC6"/>
    <w:rsid w:val="00F877D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4.xml><?xml version="1.0" encoding="utf-8"?>
<ds:datastoreItem xmlns:ds="http://schemas.openxmlformats.org/officeDocument/2006/customXml" ds:itemID="{C6B6F90A-AE27-4927-8ACF-8173606E1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92</Words>
  <Characters>2416</Characters>
  <Application>Microsoft Office Word</Application>
  <DocSecurity>0</DocSecurity>
  <Lines>127</Lines>
  <Paragraphs>6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8</cp:revision>
  <cp:lastPrinted>2022-02-09T19:48:00Z</cp:lastPrinted>
  <dcterms:created xsi:type="dcterms:W3CDTF">2024-05-06T10:16:00Z</dcterms:created>
  <dcterms:modified xsi:type="dcterms:W3CDTF">2024-05-10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0db98d4aed4c8ad0e3546edb09fc09a8bc5a2d0d8fed01d9eafe9fd0a1de52b2</vt:lpwstr>
  </property>
</Properties>
</file>